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B6431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Using seed 836178962 for random automatic mode choice algorithm.</w:t>
      </w:r>
    </w:p>
    <w:p w14:paraId="5A37BDFD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Initial 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non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no_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780727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5B34999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4A1B1F5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0D8D2AC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request</w:t>
      </w:r>
      <w:proofErr w:type="gramEnd"/>
      <w:r>
        <w:rPr>
          <w:rFonts w:ascii="Consolas" w:hAnsi="Consolas"/>
          <w:color w:val="000000"/>
          <w:sz w:val="20"/>
          <w:szCs w:val="20"/>
        </w:rPr>
        <w:t>_picking</w:t>
      </w:r>
    </w:p>
    <w:p w14:paraId="7BAE477D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request</w:t>
      </w:r>
      <w:proofErr w:type="gramEnd"/>
      <w:r>
        <w:rPr>
          <w:rFonts w:ascii="Consolas" w:hAnsi="Consolas"/>
          <w:color w:val="000000"/>
          <w:sz w:val="20"/>
          <w:szCs w:val="20"/>
        </w:rPr>
        <w:t>_storage</w:t>
      </w:r>
    </w:p>
    <w:p w14:paraId="67F97FA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charging</w:t>
      </w:r>
    </w:p>
    <w:p w14:paraId="69A2B2E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ifting</w:t>
      </w:r>
    </w:p>
    <w:p w14:paraId="21B56F0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4872359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07EC2F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request</w:t>
      </w:r>
      <w:proofErr w:type="gramEnd"/>
      <w:r>
        <w:rPr>
          <w:rFonts w:ascii="Consolas" w:hAnsi="Consolas"/>
          <w:color w:val="000000"/>
          <w:sz w:val="20"/>
          <w:szCs w:val="20"/>
        </w:rPr>
        <w:t>_storage</w:t>
      </w:r>
    </w:p>
    <w:p w14:paraId="7A0A40C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none, Cart1.comms=storage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we_can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no_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664750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6EA59E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78783A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enied</w:t>
      </w:r>
      <w:proofErr w:type="gramEnd"/>
      <w:r>
        <w:rPr>
          <w:rFonts w:ascii="Consolas" w:hAnsi="Consolas"/>
          <w:color w:val="000000"/>
          <w:sz w:val="20"/>
          <w:szCs w:val="20"/>
        </w:rPr>
        <w:t>_storage</w:t>
      </w:r>
    </w:p>
    <w:p w14:paraId="54D17E5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granted</w:t>
      </w:r>
      <w:proofErr w:type="gramEnd"/>
      <w:r>
        <w:rPr>
          <w:rFonts w:ascii="Consolas" w:hAnsi="Consolas"/>
          <w:color w:val="000000"/>
          <w:sz w:val="20"/>
          <w:szCs w:val="20"/>
        </w:rPr>
        <w:t>_storage</w:t>
      </w:r>
    </w:p>
    <w:p w14:paraId="03E9D5E9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3CC0057D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charging</w:t>
      </w:r>
    </w:p>
    <w:p w14:paraId="2D9F6EF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586FE7E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821107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granted</w:t>
      </w:r>
      <w:proofErr w:type="gramEnd"/>
      <w:r>
        <w:rPr>
          <w:rFonts w:ascii="Consolas" w:hAnsi="Consolas"/>
          <w:color w:val="000000"/>
          <w:sz w:val="20"/>
          <w:szCs w:val="20"/>
        </w:rPr>
        <w:t>_storage</w:t>
      </w:r>
    </w:p>
    <w:p w14:paraId="0780926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brain.Emergency_handler.E_count=0, Cart1.brain.interrumption_handler=Listening, Cart1.brain.last_target_type=storage, </w:t>
      </w:r>
      <w:r>
        <w:rPr>
          <w:rFonts w:ascii="Consolas" w:hAnsi="Consolas"/>
          <w:color w:val="000000"/>
          <w:sz w:val="20"/>
          <w:szCs w:val="20"/>
        </w:rPr>
        <w:lastRenderedPageBreak/>
        <w:t>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6A7C1FC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6DAEF6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081F166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2BABABBD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73E8333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charging</w:t>
      </w:r>
    </w:p>
    <w:p w14:paraId="2E01E91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ifting</w:t>
      </w:r>
    </w:p>
    <w:p w14:paraId="1A574FF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22A2F32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056B26C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7907CD3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3B58E47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C4089B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2EFC99C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34162BE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charging</w:t>
      </w:r>
    </w:p>
    <w:p w14:paraId="519E382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ifting</w:t>
      </w:r>
    </w:p>
    <w:p w14:paraId="3DDCC26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planning</w:t>
      </w:r>
    </w:p>
    <w:p w14:paraId="5919BC0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4B4F72F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1FA7BC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planning</w:t>
      </w:r>
    </w:p>
    <w:p w14:paraId="416C039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pp.planning_handler=Planning, </w:t>
      </w:r>
      <w:r>
        <w:rPr>
          <w:rFonts w:ascii="Consolas" w:hAnsi="Consolas"/>
          <w:color w:val="000000"/>
          <w:sz w:val="20"/>
          <w:szCs w:val="20"/>
        </w:rPr>
        <w:lastRenderedPageBreak/>
        <w:t>Cart1.sensors_and_cameras.infrared_sensor=inactive, Cart1.sensors_and_cameras.Location_barcode_sensor=on_top_of_barcode, Cart1.sensors_and_cameras.touch_sensor=inactive, sup=*</w:t>
      </w:r>
    </w:p>
    <w:p w14:paraId="67D1D64C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8170EC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79EDB1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planning</w:t>
      </w:r>
    </w:p>
    <w:p w14:paraId="144798F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executing</w:t>
      </w:r>
      <w:proofErr w:type="gramEnd"/>
      <w:r>
        <w:rPr>
          <w:rFonts w:ascii="Consolas" w:hAnsi="Consolas"/>
          <w:color w:val="000000"/>
          <w:sz w:val="20"/>
          <w:szCs w:val="20"/>
        </w:rPr>
        <w:t>_on_standby</w:t>
      </w:r>
    </w:p>
    <w:p w14:paraId="19C3D12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083BE9C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charging</w:t>
      </w:r>
    </w:p>
    <w:p w14:paraId="7D84A05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ifting</w:t>
      </w:r>
    </w:p>
    <w:p w14:paraId="6407AE5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15B7911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E45677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planning</w:t>
      </w:r>
    </w:p>
    <w:p w14:paraId="079EE06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idle, Cart1.pp.execution_summary=idle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751299C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5A2CF3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1F391E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executing</w:t>
      </w:r>
      <w:proofErr w:type="gramEnd"/>
      <w:r>
        <w:rPr>
          <w:rFonts w:ascii="Consolas" w:hAnsi="Consolas"/>
          <w:color w:val="000000"/>
          <w:sz w:val="20"/>
          <w:szCs w:val="20"/>
        </w:rPr>
        <w:t>_on_standby</w:t>
      </w:r>
    </w:p>
    <w:p w14:paraId="6830EB2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37B97B9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61C78D4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charging</w:t>
      </w:r>
    </w:p>
    <w:p w14:paraId="3F83977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ifting</w:t>
      </w:r>
    </w:p>
    <w:p w14:paraId="36566C5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2C86798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DF2086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executing</w:t>
      </w:r>
      <w:proofErr w:type="gramEnd"/>
      <w:r>
        <w:rPr>
          <w:rFonts w:ascii="Consolas" w:hAnsi="Consolas"/>
          <w:color w:val="000000"/>
          <w:sz w:val="20"/>
          <w:szCs w:val="20"/>
        </w:rPr>
        <w:t>_on_standby</w:t>
      </w:r>
    </w:p>
    <w:p w14:paraId="09399D7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charging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execu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</w:t>
      </w:r>
      <w:proofErr w:type="spellStart"/>
      <w:r>
        <w:rPr>
          <w:rFonts w:ascii="Consolas" w:hAnsi="Consolas"/>
          <w:color w:val="000000"/>
          <w:sz w:val="20"/>
          <w:szCs w:val="20"/>
        </w:rPr>
        <w:t>Standby_execu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025A47E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C853DC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>Possible transitions:</w:t>
      </w:r>
    </w:p>
    <w:p w14:paraId="7EA126A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0755FB6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charging</w:t>
      </w:r>
    </w:p>
    <w:p w14:paraId="089AE47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executing</w:t>
      </w:r>
    </w:p>
    <w:p w14:paraId="393B12E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2A50FCD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FFF89A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executing</w:t>
      </w:r>
    </w:p>
    <w:p w14:paraId="0951DB6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Abort_Prematurel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45B271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7F72599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F6A37AC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abort</w:t>
      </w:r>
      <w:proofErr w:type="gramEnd"/>
    </w:p>
    <w:p w14:paraId="68E69A3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Cart1.brain.do_not_abort</w:t>
      </w:r>
    </w:p>
    <w:p w14:paraId="71B672C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7F5D93A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43F7695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0590A3B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8E67CE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5D526B5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Check_initial_barcod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3DEC654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0F761D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D713C4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final</w:t>
      </w:r>
      <w:proofErr w:type="gramEnd"/>
      <w:r>
        <w:rPr>
          <w:rFonts w:ascii="Consolas" w:hAnsi="Consolas"/>
          <w:color w:val="000000"/>
          <w:sz w:val="20"/>
          <w:szCs w:val="20"/>
        </w:rPr>
        <w:t>_location</w:t>
      </w:r>
    </w:p>
    <w:p w14:paraId="1C22ABC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7925341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Cart1.brain.not_final_location</w:t>
      </w:r>
    </w:p>
    <w:p w14:paraId="234CD3D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5567A57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04438F3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ED9E15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>Transition: event Cart1.brain.not_final_location</w:t>
      </w:r>
    </w:p>
    <w:p w14:paraId="77A5739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150EE5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8D3F17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5E26F9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4ADFD12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0767316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fw</w:t>
      </w:r>
    </w:p>
    <w:p w14:paraId="1CDE7E9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</w:t>
      </w:r>
    </w:p>
    <w:p w14:paraId="1EABB96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r</w:t>
      </w:r>
    </w:p>
    <w:p w14:paraId="3CF48DF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0CF8207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60345BC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66970D7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Processing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active, Cart1.sensors_and_cameras.Location_barcode_sensor=on_top_of_barcode, Cart1.sensors_and_cameras.touch_sensor=inactive, sup=*</w:t>
      </w:r>
    </w:p>
    <w:p w14:paraId="4BEC9C1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F2C327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D989D2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12D0C0AD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6D7C5DA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fw</w:t>
      </w:r>
    </w:p>
    <w:p w14:paraId="5720A67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</w:t>
      </w:r>
    </w:p>
    <w:p w14:paraId="1A9F912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r</w:t>
      </w:r>
    </w:p>
    <w:p w14:paraId="768F6DA9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76EE1F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add_emergency</w:t>
      </w:r>
    </w:p>
    <w:p w14:paraId="73DF4DB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battery.guard_discharge=false, Cart1.battery.high_or_full=true, Cart1.brain.current_location=unknown, Cart1.brain.Emergency_handler=Emergency, Cart1.brain.Emergency_handler.E_count=1, </w:t>
      </w:r>
      <w:r>
        <w:rPr>
          <w:rFonts w:ascii="Consolas" w:hAnsi="Consolas"/>
          <w:color w:val="000000"/>
          <w:sz w:val="20"/>
          <w:szCs w:val="20"/>
        </w:rPr>
        <w:lastRenderedPageBreak/>
        <w:t>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</w:t>
      </w:r>
      <w:proofErr w:type="spellStart"/>
      <w:r>
        <w:rPr>
          <w:rFonts w:ascii="Consolas" w:hAnsi="Consolas"/>
          <w:color w:val="000000"/>
          <w:sz w:val="20"/>
          <w:szCs w:val="20"/>
        </w:rPr>
        <w:t>EmergencyAck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active, Cart1.sensors_and_cameras.Location_barcode_sensor=on_top_of_barcode, Cart1.sensors_and_cameras.touch_sensor=inactive, sup=*</w:t>
      </w:r>
    </w:p>
    <w:p w14:paraId="58B46979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C3F2FA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F132A2D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5D45CF6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5A3247B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5F6BC4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75A2E15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Emergency, Cart1.brain.Emergency_handler.E_count=1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Processed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active, Cart1.sensors_and_cameras.Location_barcode_sensor=on_top_of_barcode, Cart1.sensors_and_cameras.touch_sensor=inactive, sup=*</w:t>
      </w:r>
    </w:p>
    <w:p w14:paraId="04AB9AC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65C90FD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833208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unstimulate</w:t>
      </w:r>
    </w:p>
    <w:p w14:paraId="0C75085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00CC89E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41D4310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4698A8D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5FF4FA3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Emergency, Cart1.brain.Emergency_handler.E_count=1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Processed, Cart1.m5_req.M5_aux_1=Processing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sensors_and_cameras.infrared_sensor=active, </w:t>
      </w:r>
      <w:r>
        <w:rPr>
          <w:rFonts w:ascii="Consolas" w:hAnsi="Consolas"/>
          <w:color w:val="000000"/>
          <w:sz w:val="20"/>
          <w:szCs w:val="20"/>
        </w:rPr>
        <w:lastRenderedPageBreak/>
        <w:t>Cart1.sensors_and_cameras.Location_barcode_sensor=on_top_of_barcode, Cart1.sensors_and_cameras.touch_sensor=active, sup=*</w:t>
      </w:r>
    </w:p>
    <w:p w14:paraId="54301C9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4C6D74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B3D9EA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35FB462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03C0157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B0496B9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add_emergency</w:t>
      </w:r>
    </w:p>
    <w:p w14:paraId="7A173A4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Emergency, Cart1.brain.Emergency_handler.E_count=2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Processed, Cart1.m5_req.M5_aux_1=</w:t>
      </w:r>
      <w:proofErr w:type="spellStart"/>
      <w:r>
        <w:rPr>
          <w:rFonts w:ascii="Consolas" w:hAnsi="Consolas"/>
          <w:color w:val="000000"/>
          <w:sz w:val="20"/>
          <w:szCs w:val="20"/>
        </w:rPr>
        <w:t>EmergencyAck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active, Cart1.sensors_and_cameras.Location_barcode_sensor=on_top_of_barcode, Cart1.sensors_and_cameras.touch_sensor=active, sup=*</w:t>
      </w:r>
    </w:p>
    <w:p w14:paraId="6822C3F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8C52B1C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5F138A1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0BA67C8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0D04733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EC561A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753FCE2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Emergency, Cart1.brain.Emergency_handler.E_count=2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Processed, Cart1.m5_req.M5_aux_1=Processed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active, Cart1.sensors_and_cameras.Location_barcode_sensor=on_top_of_barcode, Cart1.sensors_and_cameras.touch_sensor=active, sup=*</w:t>
      </w:r>
    </w:p>
    <w:p w14:paraId="2BD4BED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BAAA7C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CF4784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unstimulate</w:t>
      </w:r>
    </w:p>
    <w:p w14:paraId="49B731F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140448B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unstimulate</w:t>
      </w:r>
    </w:p>
    <w:p w14:paraId="03665D9D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9220E4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unstimulate</w:t>
      </w:r>
    </w:p>
    <w:p w14:paraId="7A8B77A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battery.guard_discharge=false, Cart1.battery.high_or_full=true, Cart1.brain.current_location=unknown, </w:t>
      </w:r>
      <w:r>
        <w:rPr>
          <w:rFonts w:ascii="Consolas" w:hAnsi="Consolas"/>
          <w:color w:val="000000"/>
          <w:sz w:val="20"/>
          <w:szCs w:val="20"/>
        </w:rPr>
        <w:lastRenderedPageBreak/>
        <w:t>Cart1.brain.Emergency_handler=Emergency, Cart1.brain.Emergency_handler.E_count=2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Resolved, Cart1.m5_req.M5_aux_1=Processed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active, sup=*</w:t>
      </w:r>
    </w:p>
    <w:p w14:paraId="537995FC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A7BC26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8DEE6A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fix_emergency</w:t>
      </w:r>
    </w:p>
    <w:p w14:paraId="1A4375B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2907368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4C4E05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x_emergency</w:t>
      </w:r>
    </w:p>
    <w:p w14:paraId="5FDE717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Emergency, Cart1.brain.Emergency_handler.E_count=1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</w:t>
      </w:r>
      <w:proofErr w:type="spellStart"/>
      <w:r>
        <w:rPr>
          <w:rFonts w:ascii="Consolas" w:hAnsi="Consolas"/>
          <w:color w:val="000000"/>
          <w:sz w:val="20"/>
          <w:szCs w:val="20"/>
        </w:rPr>
        <w:t>EmergencyLif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5_req.M5_aux_1=Processed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active, sup=*</w:t>
      </w:r>
    </w:p>
    <w:p w14:paraId="73B4E87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E46A9BD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7EAC4B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048AD4C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5D12178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A1DA78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7EB1C2A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Emergency, Cart1.brain.Emergency_handler.E_count=1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Processed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Cart1.sensors_and_cameras.infrared_sensor=inactive, </w:t>
      </w:r>
      <w:r>
        <w:rPr>
          <w:rFonts w:ascii="Consolas" w:hAnsi="Consolas"/>
          <w:color w:val="000000"/>
          <w:sz w:val="20"/>
          <w:szCs w:val="20"/>
        </w:rPr>
        <w:lastRenderedPageBreak/>
        <w:t>Cart1.sensors_and_cameras.Location_barcode_sensor=on_top_of_barcode, Cart1.sensors_and_cameras.touch_sensor=active, sup=*</w:t>
      </w:r>
    </w:p>
    <w:p w14:paraId="0486941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9EBC1AC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2471A75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372EB0B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153E481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unstimulate</w:t>
      </w:r>
    </w:p>
    <w:p w14:paraId="115FFAD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A25C55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unstimulate</w:t>
      </w:r>
    </w:p>
    <w:p w14:paraId="06109B4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Emergency, Cart1.brain.Emergency_handler.E_count=1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Resolved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46210818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C4067B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4DD8DADC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fix_emergency</w:t>
      </w:r>
    </w:p>
    <w:p w14:paraId="1351071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26889BD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1CEAB2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x_emergency</w:t>
      </w:r>
    </w:p>
    <w:p w14:paraId="50896F5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Handling_interruptio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</w:t>
      </w:r>
      <w:proofErr w:type="spellStart"/>
      <w:r>
        <w:rPr>
          <w:rFonts w:ascii="Consolas" w:hAnsi="Consolas"/>
          <w:color w:val="000000"/>
          <w:sz w:val="20"/>
          <w:szCs w:val="20"/>
        </w:rPr>
        <w:t>EmergencyLif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4380DA2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13D246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1AADD1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72F0620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0AED292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fw</w:t>
      </w:r>
    </w:p>
    <w:p w14:paraId="475117E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</w:t>
      </w:r>
    </w:p>
    <w:p w14:paraId="0D0E1AF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r</w:t>
      </w:r>
    </w:p>
    <w:p w14:paraId="712D0B6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81A9B6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5FC8680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State: time=0.0, Cart1.battery.battery_charging=</w:t>
      </w:r>
      <w:proofErr w:type="spellStart"/>
      <w:r>
        <w:rPr>
          <w:rFonts w:ascii="Consolas" w:hAnsi="Consolas"/>
          <w:color w:val="000000"/>
          <w:sz w:val="20"/>
          <w:szCs w:val="20"/>
        </w:rPr>
        <w:t>not_charging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battery_level=</w:t>
      </w:r>
      <w:proofErr w:type="spellStart"/>
      <w:r>
        <w:rPr>
          <w:rFonts w:ascii="Consolas" w:hAnsi="Consolas"/>
          <w:color w:val="000000"/>
          <w:sz w:val="20"/>
          <w:szCs w:val="20"/>
        </w:rPr>
        <w:t>battery_full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attery.guard_discharge=false, Cart1.battery.high_or_full=true, Cart1.brain.current_location=unknown, Cart1.brain.Emergency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o_emergency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brain.Emergency_handler.E_count=0, Cart1.brain.interrumption_handler=Listening, Cart1.brain.last_target_type=storage, Cart1.comms=L0, Cart1.l1_req=</w:t>
      </w:r>
      <w:proofErr w:type="spellStart"/>
      <w:r>
        <w:rPr>
          <w:rFonts w:ascii="Consolas" w:hAnsi="Consolas"/>
          <w:color w:val="000000"/>
          <w:sz w:val="20"/>
          <w:szCs w:val="20"/>
        </w:rPr>
        <w:t>permissible_storage_request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3_req=</w:t>
      </w:r>
      <w:proofErr w:type="spellStart"/>
      <w:r>
        <w:rPr>
          <w:rFonts w:ascii="Consolas" w:hAnsi="Consolas"/>
          <w:color w:val="000000"/>
          <w:sz w:val="20"/>
          <w:szCs w:val="20"/>
        </w:rPr>
        <w:t>request_has_been_granted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lift=</w:t>
      </w:r>
      <w:proofErr w:type="spellStart"/>
      <w:r>
        <w:rPr>
          <w:rFonts w:ascii="Consolas" w:hAnsi="Consolas"/>
          <w:color w:val="000000"/>
          <w:sz w:val="20"/>
          <w:szCs w:val="20"/>
        </w:rPr>
        <w:t>lift_dow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0_req=Idle, Cart1.m4b_req.M4_aux_1=Idle, Cart1.m5_req.M5_aux_1=Idle, Cart1.m6_req.M6_aux_1=Idle, Cart1.m6_req.M6_aux_1.battery_needs_changing=false, Cart1.motor.emergency_breaks=</w:t>
      </w:r>
      <w:proofErr w:type="spellStart"/>
      <w:r>
        <w:rPr>
          <w:rFonts w:ascii="Consolas" w:hAnsi="Consolas"/>
          <w:color w:val="000000"/>
          <w:sz w:val="20"/>
          <w:szCs w:val="20"/>
        </w:rPr>
        <w:t>ebreaks_off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motor.keep_track_of_direction=idle, Cart1.pp.execution_handler=Pathing, Cart1.pp.execution_summary=Executing, Cart1.pp.is_there_a_target=</w:t>
      </w:r>
      <w:proofErr w:type="spellStart"/>
      <w:r>
        <w:rPr>
          <w:rFonts w:ascii="Consolas" w:hAnsi="Consolas"/>
          <w:color w:val="000000"/>
          <w:sz w:val="20"/>
          <w:szCs w:val="20"/>
        </w:rPr>
        <w:t>target_available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pp.planning_handler=</w:t>
      </w:r>
      <w:proofErr w:type="spellStart"/>
      <w:r>
        <w:rPr>
          <w:rFonts w:ascii="Consolas" w:hAnsi="Consolas"/>
          <w:color w:val="000000"/>
          <w:sz w:val="20"/>
          <w:szCs w:val="20"/>
        </w:rPr>
        <w:t>new_plan</w:t>
      </w:r>
      <w:proofErr w:type="spellEnd"/>
      <w:r>
        <w:rPr>
          <w:rFonts w:ascii="Consolas" w:hAnsi="Consolas"/>
          <w:color w:val="000000"/>
          <w:sz w:val="20"/>
          <w:szCs w:val="20"/>
        </w:rPr>
        <w:t>, Cart1.sensors_and_cameras.infrared_sensor=inactive, Cart1.sensors_and_cameras.Location_barcode_sensor=on_top_of_barcode, Cart1.sensors_and_cameras.touch_sensor=inactive, sup=*</w:t>
      </w:r>
    </w:p>
    <w:p w14:paraId="264AC0F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CD8711C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678024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34FD60F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777D125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fw</w:t>
      </w:r>
    </w:p>
    <w:p w14:paraId="14362339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</w:t>
      </w:r>
    </w:p>
    <w:p w14:paraId="7BF2066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r</w:t>
      </w:r>
    </w:p>
    <w:p w14:paraId="0EED000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6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4C5EB0CD" w14:textId="77777777" w:rsidR="000E0C97" w:rsidRDefault="000E0C97"/>
    <w:p w14:paraId="47B9CD5C" w14:textId="33D7B661" w:rsidR="00110667" w:rsidRDefault="00110667" w:rsidP="00110667">
      <w:pPr>
        <w:pStyle w:val="Heading1"/>
      </w:pPr>
      <w:r>
        <w:t>Summary 1</w:t>
      </w:r>
    </w:p>
    <w:p w14:paraId="01EF75D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request</w:t>
      </w:r>
      <w:proofErr w:type="gramEnd"/>
      <w:r>
        <w:rPr>
          <w:rFonts w:ascii="Consolas" w:hAnsi="Consolas"/>
          <w:color w:val="000000"/>
          <w:sz w:val="20"/>
          <w:szCs w:val="20"/>
        </w:rPr>
        <w:t>_storage</w:t>
      </w:r>
    </w:p>
    <w:p w14:paraId="345A7C7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granted</w:t>
      </w:r>
      <w:proofErr w:type="gramEnd"/>
      <w:r>
        <w:rPr>
          <w:rFonts w:ascii="Consolas" w:hAnsi="Consolas"/>
          <w:color w:val="000000"/>
          <w:sz w:val="20"/>
          <w:szCs w:val="20"/>
        </w:rPr>
        <w:t>_storage</w:t>
      </w:r>
    </w:p>
    <w:p w14:paraId="260D3AE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77C9664A" w14:textId="3205966E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planning</w:t>
      </w:r>
    </w:p>
    <w:p w14:paraId="1FCB4A18" w14:textId="0DBA9980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planning</w:t>
      </w:r>
    </w:p>
    <w:p w14:paraId="5F56D66A" w14:textId="4A9F85BC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executing</w:t>
      </w:r>
      <w:proofErr w:type="gramEnd"/>
      <w:r>
        <w:rPr>
          <w:rFonts w:ascii="Consolas" w:hAnsi="Consolas"/>
          <w:color w:val="000000"/>
          <w:sz w:val="20"/>
          <w:szCs w:val="20"/>
        </w:rPr>
        <w:t>_on_standby</w:t>
      </w:r>
    </w:p>
    <w:p w14:paraId="4136F783" w14:textId="64DA6D03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_executing </w:t>
      </w:r>
    </w:p>
    <w:p w14:paraId="4D9FAE74" w14:textId="2A9505A0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do_not_abort</w:t>
      </w:r>
    </w:p>
    <w:p w14:paraId="01F468B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not_final_location</w:t>
      </w:r>
    </w:p>
    <w:p w14:paraId="63D9144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9ECCE6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045FE4E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DDC5B1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99F428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2DC8A989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061CBAD9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fw</w:t>
      </w:r>
    </w:p>
    <w:p w14:paraId="1738D4A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</w:t>
      </w:r>
    </w:p>
    <w:p w14:paraId="7A42B88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r</w:t>
      </w:r>
    </w:p>
    <w:p w14:paraId="6CADCCC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297233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add_emergency</w:t>
      </w:r>
    </w:p>
    <w:p w14:paraId="179C9EF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E8C495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6E785D9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4B06A27C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589441EB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1904865" w14:textId="78CC27C3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57361A0A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stimulate</w:t>
      </w:r>
    </w:p>
    <w:p w14:paraId="3614935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add_emergency</w:t>
      </w:r>
    </w:p>
    <w:p w14:paraId="7769F5A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21D7B57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infrared</w:t>
      </w:r>
      <w:proofErr w:type="gramEnd"/>
      <w:r>
        <w:rPr>
          <w:rFonts w:ascii="Consolas" w:hAnsi="Consolas"/>
          <w:color w:val="000000"/>
          <w:sz w:val="20"/>
          <w:szCs w:val="20"/>
        </w:rPr>
        <w:t>_unstimulate</w:t>
      </w:r>
    </w:p>
    <w:p w14:paraId="02E7EDBA" w14:textId="44EAA516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x_emergency</w:t>
      </w:r>
    </w:p>
    <w:p w14:paraId="653D0F74" w14:textId="1CFA2F05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7286CC8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touch</w:t>
      </w:r>
      <w:proofErr w:type="gramEnd"/>
      <w:r>
        <w:rPr>
          <w:rFonts w:ascii="Consolas" w:hAnsi="Consolas"/>
          <w:color w:val="000000"/>
          <w:sz w:val="20"/>
          <w:szCs w:val="20"/>
        </w:rPr>
        <w:t>_unstimulate</w:t>
      </w:r>
    </w:p>
    <w:p w14:paraId="5BD72E6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691B9DFF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fix_emergency</w:t>
      </w:r>
    </w:p>
    <w:p w14:paraId="63894083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237CCB9E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59C20B4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Transition: event Cart1.brain.fix_emergency</w:t>
      </w:r>
    </w:p>
    <w:p w14:paraId="1A163E65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55084D34" w14:textId="1573E49E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3A86B5A2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5CF2D759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6B3C66D1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fw</w:t>
      </w:r>
    </w:p>
    <w:p w14:paraId="074158F0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</w:t>
      </w:r>
    </w:p>
    <w:p w14:paraId="70FDB026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r</w:t>
      </w:r>
    </w:p>
    <w:p w14:paraId="4F5B8E27" w14:textId="77777777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4F2081E" w14:textId="1B68C27E" w:rsidR="00110667" w:rsidRDefault="00110667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09DD3C0D" w14:textId="77777777" w:rsidR="000D1F21" w:rsidRDefault="000D1F21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3314032B" w14:textId="24C16EBF" w:rsidR="000D1F21" w:rsidRDefault="000D1F21" w:rsidP="000D1F21">
      <w:pPr>
        <w:pStyle w:val="Heading1"/>
      </w:pPr>
      <w:r>
        <w:t xml:space="preserve">Summary </w:t>
      </w:r>
      <w:r>
        <w:t>2</w:t>
      </w:r>
    </w:p>
    <w:p w14:paraId="21CA44F1" w14:textId="2BC258E6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request_storage</w:t>
      </w:r>
      <w:proofErr w:type="spellEnd"/>
    </w:p>
    <w:p w14:paraId="67C38D7E" w14:textId="59D93C48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granted_storage</w:t>
      </w:r>
      <w:proofErr w:type="spellEnd"/>
    </w:p>
    <w:p w14:paraId="5418009A" w14:textId="7DEA6FFE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plan_standby</w:t>
      </w:r>
      <w:proofErr w:type="spellEnd"/>
    </w:p>
    <w:p w14:paraId="37DBE804" w14:textId="25D75B4F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planning</w:t>
      </w:r>
      <w:proofErr w:type="spellEnd"/>
    </w:p>
    <w:p w14:paraId="0A60B3A7" w14:textId="51D6BF3D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planning</w:t>
      </w:r>
      <w:proofErr w:type="spellEnd"/>
    </w:p>
    <w:p w14:paraId="3AD8CB1C" w14:textId="03B62AAB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executing_on_standby</w:t>
      </w:r>
      <w:proofErr w:type="spellEnd"/>
    </w:p>
    <w:p w14:paraId="29F4C8EA" w14:textId="7E8F887B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start_executing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</w:p>
    <w:p w14:paraId="2ECC8762" w14:textId="6373D6E2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_not_abort</w:t>
      </w:r>
      <w:proofErr w:type="spellEnd"/>
    </w:p>
    <w:p w14:paraId="7772944A" w14:textId="6E079436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not_final_location</w:t>
      </w:r>
      <w:proofErr w:type="spellEnd"/>
    </w:p>
    <w:p w14:paraId="01AFC4FC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F24B2D1" w14:textId="4B944454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infrared_stimulate</w:t>
      </w:r>
      <w:proofErr w:type="spellEnd"/>
    </w:p>
    <w:p w14:paraId="4DECC967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FF75E38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1FE6501B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add_emergency</w:t>
      </w:r>
    </w:p>
    <w:p w14:paraId="619BD367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320A0E14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fw</w:t>
      </w:r>
    </w:p>
    <w:p w14:paraId="46CAF22D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</w:t>
      </w:r>
    </w:p>
    <w:p w14:paraId="72B98B2D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r</w:t>
      </w:r>
    </w:p>
    <w:p w14:paraId="531D2D97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16AD798" w14:textId="5D8C58A5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add_emergency</w:t>
      </w:r>
      <w:proofErr w:type="spellEnd"/>
    </w:p>
    <w:p w14:paraId="1ADD9E9D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431AAFF2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71DCB89E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3BA38035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0A7A4002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EF63C89" w14:textId="444EECB0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handling_interruption</w:t>
      </w:r>
      <w:proofErr w:type="spellEnd"/>
    </w:p>
    <w:p w14:paraId="0F44B935" w14:textId="77777777" w:rsidR="009646AF" w:rsidRDefault="009646AF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77D02E7" w14:textId="1ED6ABC8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touch_stimulate</w:t>
      </w:r>
      <w:proofErr w:type="spellEnd"/>
    </w:p>
    <w:p w14:paraId="31E51510" w14:textId="32ED4C95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lastRenderedPageBreak/>
        <w:t>add_emergency</w:t>
      </w:r>
      <w:proofErr w:type="spellEnd"/>
    </w:p>
    <w:p w14:paraId="3C65C2AE" w14:textId="7823CB0F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handling_interruption</w:t>
      </w:r>
      <w:proofErr w:type="spellEnd"/>
    </w:p>
    <w:p w14:paraId="6787AF7C" w14:textId="77777777" w:rsidR="009646AF" w:rsidRDefault="009646AF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6EA6C12" w14:textId="5B640F4C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infrared_unstimulate</w:t>
      </w:r>
      <w:proofErr w:type="spellEnd"/>
    </w:p>
    <w:p w14:paraId="0A40C6BC" w14:textId="28ABBBFD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fix_emergency</w:t>
      </w:r>
      <w:proofErr w:type="spellEnd"/>
    </w:p>
    <w:p w14:paraId="7214C5C1" w14:textId="5F57A988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done_handling_interruption</w:t>
      </w:r>
      <w:proofErr w:type="spellEnd"/>
    </w:p>
    <w:p w14:paraId="1212C513" w14:textId="77777777" w:rsidR="009646AF" w:rsidRDefault="009646AF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21F36471" w14:textId="132785DC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touch_unstimulate</w:t>
      </w:r>
      <w:proofErr w:type="spellEnd"/>
    </w:p>
    <w:p w14:paraId="377B2221" w14:textId="77777777" w:rsidR="009646AF" w:rsidRDefault="009646AF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1161091D" w14:textId="6E47119A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52A74AA4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Cart1.brain.fix_emergency</w:t>
      </w:r>
    </w:p>
    <w:p w14:paraId="76E75CC0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24DE3686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7BDE876C" w14:textId="09D91619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Fonts w:ascii="Consolas" w:hAnsi="Consolas"/>
          <w:color w:val="000000"/>
          <w:sz w:val="20"/>
          <w:szCs w:val="20"/>
        </w:rPr>
        <w:t>fix_emergency</w:t>
      </w:r>
      <w:proofErr w:type="spellEnd"/>
    </w:p>
    <w:p w14:paraId="22FE24C9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0AD5F1E3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Possible transitions:</w:t>
      </w:r>
    </w:p>
    <w:p w14:paraId="4CAD5427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1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308228F9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2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plan</w:t>
      </w:r>
      <w:proofErr w:type="gramEnd"/>
      <w:r>
        <w:rPr>
          <w:rFonts w:ascii="Consolas" w:hAnsi="Consolas"/>
          <w:color w:val="000000"/>
          <w:sz w:val="20"/>
          <w:szCs w:val="20"/>
        </w:rPr>
        <w:t>_standby</w:t>
      </w:r>
    </w:p>
    <w:p w14:paraId="0C6A92E8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3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fw</w:t>
      </w:r>
    </w:p>
    <w:p w14:paraId="6F927577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4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l</w:t>
      </w:r>
    </w:p>
    <w:p w14:paraId="60B1565B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#5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start</w:t>
      </w:r>
      <w:proofErr w:type="gramEnd"/>
      <w:r>
        <w:rPr>
          <w:rFonts w:ascii="Consolas" w:hAnsi="Consolas"/>
          <w:color w:val="000000"/>
          <w:sz w:val="20"/>
          <w:szCs w:val="20"/>
        </w:rPr>
        <w:t>_r</w:t>
      </w:r>
    </w:p>
    <w:p w14:paraId="0E4AD247" w14:textId="77777777" w:rsidR="000D1F21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14:paraId="6771B2E0" w14:textId="77777777" w:rsidR="000D1F21" w:rsidRPr="00110667" w:rsidRDefault="000D1F21" w:rsidP="000D1F2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Transition: event </w:t>
      </w:r>
      <w:proofErr w:type="gramStart"/>
      <w:r>
        <w:rPr>
          <w:rFonts w:ascii="Consolas" w:hAnsi="Consolas"/>
          <w:color w:val="000000"/>
          <w:sz w:val="20"/>
          <w:szCs w:val="20"/>
        </w:rPr>
        <w:t>Cart1.brain.done</w:t>
      </w:r>
      <w:proofErr w:type="gramEnd"/>
      <w:r>
        <w:rPr>
          <w:rFonts w:ascii="Consolas" w:hAnsi="Consolas"/>
          <w:color w:val="000000"/>
          <w:sz w:val="20"/>
          <w:szCs w:val="20"/>
        </w:rPr>
        <w:t>_handling_interruption</w:t>
      </w:r>
    </w:p>
    <w:p w14:paraId="7380E667" w14:textId="77777777" w:rsidR="000D1F21" w:rsidRPr="00110667" w:rsidRDefault="000D1F21" w:rsidP="00110667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sectPr w:rsidR="000D1F21" w:rsidRPr="00110667" w:rsidSect="00A62F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bOwMDYyMTOzMLVU0lEKTi0uzszPAykwrAUAdaKvqSwAAAA="/>
  </w:docVars>
  <w:rsids>
    <w:rsidRoot w:val="00B01F14"/>
    <w:rsid w:val="000D1F21"/>
    <w:rsid w:val="000E0C97"/>
    <w:rsid w:val="000F247C"/>
    <w:rsid w:val="00110667"/>
    <w:rsid w:val="001C280B"/>
    <w:rsid w:val="002F77C9"/>
    <w:rsid w:val="0069484B"/>
    <w:rsid w:val="006F4ECC"/>
    <w:rsid w:val="00785D41"/>
    <w:rsid w:val="00793426"/>
    <w:rsid w:val="009163C2"/>
    <w:rsid w:val="0092152B"/>
    <w:rsid w:val="009646AF"/>
    <w:rsid w:val="00A17EE2"/>
    <w:rsid w:val="00A62F0E"/>
    <w:rsid w:val="00AE7323"/>
    <w:rsid w:val="00B01F14"/>
    <w:rsid w:val="00CE034D"/>
    <w:rsid w:val="00EA581C"/>
    <w:rsid w:val="00F2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E1F0"/>
  <w15:chartTrackingRefBased/>
  <w15:docId w15:val="{E92D10E4-317B-4AC1-B222-BF850A32F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1F1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1F1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1F1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1F1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1F1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1F1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1F1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1F1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1F1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1F1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1F1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1F1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1F1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1F1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1F1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1F1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1F1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1F1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1F1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1F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1F1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1F1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1F1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1F1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1F1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1F1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1F1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1F1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1F14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1106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54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1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4697</Words>
  <Characters>26779</Characters>
  <Application>Microsoft Office Word</Application>
  <DocSecurity>0</DocSecurity>
  <Lines>223</Lines>
  <Paragraphs>62</Paragraphs>
  <ScaleCrop>false</ScaleCrop>
  <Company/>
  <LinksUpToDate>false</LinksUpToDate>
  <CharactersWithSpaces>3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e, Alejandro Wenceslao</dc:creator>
  <cp:keywords/>
  <dc:description/>
  <cp:lastModifiedBy>Sere, Alejandro Wenceslao</cp:lastModifiedBy>
  <cp:revision>7</cp:revision>
  <dcterms:created xsi:type="dcterms:W3CDTF">2025-04-19T14:34:00Z</dcterms:created>
  <dcterms:modified xsi:type="dcterms:W3CDTF">2025-04-19T14:41:00Z</dcterms:modified>
</cp:coreProperties>
</file>